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D77B5" w14:textId="6E2CC428" w:rsidR="00E76892" w:rsidRPr="00C27072" w:rsidRDefault="00C27072" w:rsidP="00C27072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C27072">
        <w:rPr>
          <w:rFonts w:ascii="Times New Roman" w:hAnsi="Times New Roman" w:cs="Times New Roman"/>
          <w:b/>
          <w:sz w:val="28"/>
          <w:szCs w:val="28"/>
          <w:lang w:val="en-US"/>
        </w:rPr>
        <w:t xml:space="preserve">Laboratory work </w:t>
      </w:r>
      <w:r w:rsidR="006E6EDC">
        <w:rPr>
          <w:rFonts w:ascii="Times New Roman" w:hAnsi="Times New Roman" w:cs="Times New Roman"/>
          <w:b/>
          <w:sz w:val="28"/>
          <w:szCs w:val="28"/>
          <w:lang w:val="en-US"/>
        </w:rPr>
        <w:t>7</w:t>
      </w:r>
    </w:p>
    <w:p w14:paraId="557632A5" w14:textId="77777777" w:rsidR="00C27072" w:rsidRDefault="00C27072" w:rsidP="00C27072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Unifications and feature structures</w:t>
      </w:r>
    </w:p>
    <w:p w14:paraId="3281C041" w14:textId="77777777" w:rsidR="00C27072" w:rsidRDefault="00C27072" w:rsidP="00C27072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Write feature structures for these words. If the same structures are applicable for several words use them. </w:t>
      </w:r>
      <w:r w:rsidRPr="00C27072">
        <w:rPr>
          <w:rFonts w:ascii="Times New Roman" w:hAnsi="Times New Roman" w:cs="Times New Roman"/>
          <w:b/>
          <w:sz w:val="28"/>
          <w:szCs w:val="28"/>
          <w:lang w:val="en-US"/>
        </w:rPr>
        <w:t>Word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: oxen, geese, fruits, hooves,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eiirzhan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inur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igerim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, I, we, they.</w:t>
      </w:r>
    </w:p>
    <w:p w14:paraId="36B94F10" w14:textId="77777777" w:rsidR="00C27072" w:rsidRDefault="00C27072" w:rsidP="00C27072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rite feature structures for these words. If the same structures are applicable for several words use them. Words: shown, implement, observed, done, went, simulate.</w:t>
      </w:r>
    </w:p>
    <w:p w14:paraId="7E1ADD4B" w14:textId="77777777" w:rsidR="00C27072" w:rsidRDefault="00C27072" w:rsidP="00C27072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Use unification to combine feature structures of these words if possible. Write a structure for every word.</w:t>
      </w:r>
    </w:p>
    <w:p w14:paraId="67A88732" w14:textId="77777777" w:rsidR="00C27072" w:rsidRDefault="00C27072" w:rsidP="00C27072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Cream, water, flower</w:t>
      </w:r>
    </w:p>
    <w:p w14:paraId="47577A3B" w14:textId="77777777" w:rsidR="00C27072" w:rsidRDefault="00C27072" w:rsidP="00C27072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one, shown, rotated</w:t>
      </w:r>
    </w:p>
    <w:p w14:paraId="01F906F3" w14:textId="77777777" w:rsidR="00C27072" w:rsidRDefault="00C27072" w:rsidP="00C27072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Children, rose, foxes</w:t>
      </w:r>
    </w:p>
    <w:p w14:paraId="498C3FC4" w14:textId="77777777" w:rsidR="00C27072" w:rsidRPr="00C27072" w:rsidRDefault="00C27072" w:rsidP="00C27072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Go, doing, watched</w:t>
      </w:r>
    </w:p>
    <w:sectPr w:rsidR="00C27072" w:rsidRPr="00C2707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12954"/>
    <w:multiLevelType w:val="hybridMultilevel"/>
    <w:tmpl w:val="6630ADA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BB06CA9"/>
    <w:multiLevelType w:val="hybridMultilevel"/>
    <w:tmpl w:val="AEACAC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1MDQ2tDSyNDE3tDBW0lEKTi0uzszPAykwqgUAGn05zSwAAAA="/>
  </w:docVars>
  <w:rsids>
    <w:rsidRoot w:val="00C27072"/>
    <w:rsid w:val="000A5D3B"/>
    <w:rsid w:val="006E6EDC"/>
    <w:rsid w:val="00C27072"/>
    <w:rsid w:val="00DB15B7"/>
    <w:rsid w:val="00E76892"/>
    <w:rsid w:val="00FB7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E66CE9"/>
  <w15:chartTrackingRefBased/>
  <w15:docId w15:val="{58653512-0848-4542-9171-F6527494F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270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88</Words>
  <Characters>506</Characters>
  <Application>Microsoft Office Word</Application>
  <DocSecurity>0</DocSecurity>
  <Lines>4</Lines>
  <Paragraphs>1</Paragraphs>
  <ScaleCrop>false</ScaleCrop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Владислав Карюкин</cp:lastModifiedBy>
  <cp:revision>4</cp:revision>
  <dcterms:created xsi:type="dcterms:W3CDTF">2017-03-24T12:15:00Z</dcterms:created>
  <dcterms:modified xsi:type="dcterms:W3CDTF">2024-11-19T15:01:00Z</dcterms:modified>
</cp:coreProperties>
</file>